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14824345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b/>
          <w:sz w:val="24"/>
          <w:szCs w:val="24"/>
          <w:lang w:val="vi-VN"/>
        </w:rPr>
      </w:sdtEndPr>
      <w:sdtContent>
        <w:p w:rsidR="009B06DD" w:rsidRDefault="009B06D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25B5C6C5" wp14:editId="4997356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52E15B8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f81bd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8E989D6" wp14:editId="4259BE8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3950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9B06DD" w:rsidRDefault="007421E8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Nhóm 47K212.04</w:t>
                                    </w:r>
                                  </w:p>
                                </w:sdtContent>
                              </w:sdt>
                              <w:p w:rsidR="009B06DD" w:rsidRDefault="003863E3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9B06DD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vi-VN"/>
                                      </w:rPr>
                                      <w:t xml:space="preserve">Lớp 47K21.2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48E989D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9B06DD" w:rsidRDefault="007421E8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Nhóm 47K212.04</w:t>
                              </w:r>
                            </w:p>
                          </w:sdtContent>
                        </w:sdt>
                        <w:p w:rsidR="009B06DD" w:rsidRDefault="003863E3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9B06DD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vi-VN"/>
                                </w:rPr>
                                <w:t xml:space="preserve">Lớp 47K21.2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9B06DD" w:rsidRDefault="009B06DD">
          <w:pPr>
            <w:rPr>
              <w:rFonts w:ascii="Times New Roman" w:hAnsi="Times New Roman" w:cs="Times New Roman"/>
              <w:b/>
              <w:sz w:val="24"/>
              <w:szCs w:val="24"/>
              <w:lang w:val="vi-VN"/>
            </w:rPr>
          </w:pP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>
                    <wp:simplePos x="0" y="0"/>
                    <wp:positionH relativeFrom="column">
                      <wp:posOffset>1835150</wp:posOffset>
                    </wp:positionH>
                    <wp:positionV relativeFrom="paragraph">
                      <wp:posOffset>1675765</wp:posOffset>
                    </wp:positionV>
                    <wp:extent cx="2184400" cy="2006600"/>
                    <wp:effectExtent l="0" t="0" r="6350" b="0"/>
                    <wp:wrapNone/>
                    <wp:docPr id="11" name="Text Box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184400" cy="20066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9B06DD" w:rsidRDefault="009B06DD" w:rsidP="009B06DD">
                                <w:pPr>
                                  <w:jc w:val="center"/>
                                </w:pPr>
                                <w:r>
                                  <w:rPr>
                                    <w:noProof/>
                                    <w:lang w:val="en-US"/>
                                  </w:rPr>
                                  <w:drawing>
                                    <wp:inline distT="0" distB="0" distL="0" distR="0">
                                      <wp:extent cx="1517650" cy="1517650"/>
                                      <wp:effectExtent l="0" t="0" r="6350" b="6350"/>
                                      <wp:docPr id="13" name="Picture 13" descr="University of Economics - The University of Danang Zaměstnanci, oblast ...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5" descr="University of Economics - The University of Danang Zaměstnanci, oblast ...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517650" cy="151765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Text Box 11" o:spid="_x0000_s1027" type="#_x0000_t202" style="position:absolute;margin-left:144.5pt;margin-top:131.95pt;width:172pt;height:15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" fillcolor="white [3201]" stroked="f" strokeweight=".5pt">
                    <v:textbox>
                      <w:txbxContent>
                        <w:p w:rsidR="009B06DD" w:rsidRDefault="009B06DD" w:rsidP="009B06DD">
                          <w:pPr>
                            <w:jc w:val="center"/>
                          </w:pPr>
                          <w:r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>
                                <wp:extent cx="1517650" cy="1517650"/>
                                <wp:effectExtent l="0" t="0" r="6350" b="6350"/>
                                <wp:docPr id="13" name="Picture 13" descr="University of Economics - The University of Danang Zaměstnanci, oblast ...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 descr="University of Economics - The University of Danang Zaměstnanci, oblast ...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17650" cy="15176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>
                    <wp:simplePos x="0" y="0"/>
                    <wp:positionH relativeFrom="column">
                      <wp:posOffset>3937000</wp:posOffset>
                    </wp:positionH>
                    <wp:positionV relativeFrom="paragraph">
                      <wp:posOffset>6895465</wp:posOffset>
                    </wp:positionV>
                    <wp:extent cx="1968500" cy="533400"/>
                    <wp:effectExtent l="0" t="0" r="0" b="0"/>
                    <wp:wrapNone/>
                    <wp:docPr id="9" name="Text Box 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68500" cy="5334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9B06DD" w:rsidRDefault="009B06DD">
                                <w:r>
                                  <w:t>GVHD: ThS. Cao Thị Nhâ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Text Box 9" o:spid="_x0000_s1028" type="#_x0000_t202" style="position:absolute;margin-left:310pt;margin-top:542.95pt;width:155pt;height:4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" fillcolor="white [3201]" stroked="f" strokeweight=".5pt">
                    <v:textbox>
                      <w:txbxContent>
                        <w:p w:rsidR="009B06DD" w:rsidRDefault="009B06DD">
                          <w:r>
                            <w:t>GVHD: ThS. Cao Thị Nhâm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CD3CCA3" wp14:editId="745E5BEF">
                    <wp:simplePos x="0" y="0"/>
                    <wp:positionH relativeFrom="page">
                      <wp:posOffset>126365</wp:posOffset>
                    </wp:positionH>
                    <wp:positionV relativeFrom="page">
                      <wp:posOffset>3924300</wp:posOffset>
                    </wp:positionV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B06DD" w:rsidRPr="009B06DD" w:rsidRDefault="009B06DD" w:rsidP="009B06DD">
                                <w:pPr>
                                  <w:rPr>
                                    <w:caps/>
                                    <w:color w:val="4F81BD" w:themeColor="accent1"/>
                                    <w:sz w:val="52"/>
                                    <w:szCs w:val="52"/>
                                    <w:lang w:val="vi-VN"/>
                                  </w:rPr>
                                </w:pPr>
                                <w:r>
                                  <w:rPr>
                                    <w:caps/>
                                    <w:color w:val="4F81BD" w:themeColor="accent1"/>
                                    <w:sz w:val="52"/>
                                    <w:szCs w:val="52"/>
                                    <w:lang w:val="vi-VN"/>
                                  </w:rPr>
                                  <w:t>Tài liệu phân tích:</w:t>
                                </w:r>
                                <w:r>
                                  <w:rPr>
                                    <w:caps/>
                                    <w:color w:val="4F81BD" w:themeColor="accent1"/>
                                    <w:sz w:val="52"/>
                                    <w:szCs w:val="52"/>
                                    <w:lang w:val="vi-VN"/>
                                  </w:rPr>
                                  <w:br/>
                                </w:r>
                                <w:r w:rsidRPr="009B06DD">
                                  <w:rPr>
                                    <w:caps/>
                                    <w:color w:val="4F81BD" w:themeColor="accent1"/>
                                    <w:sz w:val="52"/>
                                    <w:szCs w:val="52"/>
                                    <w:lang w:val="vi-VN"/>
                                  </w:rPr>
                                  <w:t xml:space="preserve">HỆ THỐNG </w:t>
                                </w:r>
                                <w:r w:rsidRPr="009B06DD">
                                  <w:rPr>
                                    <w:caps/>
                                    <w:color w:val="4F81BD" w:themeColor="accent1"/>
                                    <w:sz w:val="52"/>
                                    <w:szCs w:val="52"/>
                                    <w:lang w:val="vi-VN"/>
                                  </w:rPr>
                                  <w:br/>
                                  <w:t>QUẢN LÝ ĐẶ</w:t>
                                </w:r>
                                <w:r>
                                  <w:rPr>
                                    <w:caps/>
                                    <w:color w:val="4F81BD" w:themeColor="accent1"/>
                                    <w:sz w:val="52"/>
                                    <w:szCs w:val="52"/>
                                    <w:lang w:val="vi-VN"/>
                                  </w:rPr>
                                  <w:t>T PHÒNG</w:t>
                                </w:r>
                                <w:r w:rsidRPr="009B06DD">
                                  <w:rPr>
                                    <w:caps/>
                                    <w:color w:val="4F81BD" w:themeColor="accent1"/>
                                    <w:sz w:val="52"/>
                                    <w:szCs w:val="52"/>
                                    <w:lang w:val="vi-VN"/>
                                  </w:rPr>
                                  <w:t xml:space="preserve">TRƯỚC </w:t>
                                </w:r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9B06DD" w:rsidRDefault="009B06DD" w:rsidP="009B06DD">
                                    <w:pPr>
                                      <w:jc w:val="center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4CD3CCA3" id="Text Box 154" o:spid="_x0000_s1029" type="#_x0000_t202" style="position:absolute;margin-left:9.95pt;margin-top:309pt;width:8in;height:286.5pt;z-index:251659264;visibility:visible;mso-wrap-style:square;mso-width-percent:941;mso-height-percent:363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zuh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" filled="f" stroked="f" strokeweight=".5pt">
                    <v:textbox inset="126pt,0,54pt,0">
                      <w:txbxContent>
                        <w:p w:rsidR="009B06DD" w:rsidRPr="009B06DD" w:rsidRDefault="009B06DD" w:rsidP="009B06DD">
                          <w:pPr>
                            <w:rPr>
                              <w:caps/>
                              <w:color w:val="4F81BD" w:themeColor="accent1"/>
                              <w:sz w:val="52"/>
                              <w:szCs w:val="52"/>
                              <w:lang w:val="vi-VN"/>
                            </w:rPr>
                          </w:pPr>
                          <w:r>
                            <w:rPr>
                              <w:caps/>
                              <w:color w:val="4F81BD" w:themeColor="accent1"/>
                              <w:sz w:val="52"/>
                              <w:szCs w:val="52"/>
                              <w:lang w:val="vi-VN"/>
                            </w:rPr>
                            <w:t>Tài liệu phân tích:</w:t>
                          </w:r>
                          <w:r>
                            <w:rPr>
                              <w:caps/>
                              <w:color w:val="4F81BD" w:themeColor="accent1"/>
                              <w:sz w:val="52"/>
                              <w:szCs w:val="52"/>
                              <w:lang w:val="vi-VN"/>
                            </w:rPr>
                            <w:br/>
                          </w:r>
                          <w:r w:rsidRPr="009B06DD">
                            <w:rPr>
                              <w:caps/>
                              <w:color w:val="4F81BD" w:themeColor="accent1"/>
                              <w:sz w:val="52"/>
                              <w:szCs w:val="52"/>
                              <w:lang w:val="vi-VN"/>
                            </w:rPr>
                            <w:t xml:space="preserve">HỆ THỐNG </w:t>
                          </w:r>
                          <w:r w:rsidRPr="009B06DD">
                            <w:rPr>
                              <w:caps/>
                              <w:color w:val="4F81BD" w:themeColor="accent1"/>
                              <w:sz w:val="52"/>
                              <w:szCs w:val="52"/>
                              <w:lang w:val="vi-VN"/>
                            </w:rPr>
                            <w:br/>
                            <w:t>QUẢN LÝ ĐẶ</w:t>
                          </w:r>
                          <w:r>
                            <w:rPr>
                              <w:caps/>
                              <w:color w:val="4F81BD" w:themeColor="accent1"/>
                              <w:sz w:val="52"/>
                              <w:szCs w:val="52"/>
                              <w:lang w:val="vi-VN"/>
                            </w:rPr>
                            <w:t>T PHÒNG</w:t>
                          </w:r>
                          <w:r w:rsidRPr="009B06DD">
                            <w:rPr>
                              <w:caps/>
                              <w:color w:val="4F81BD" w:themeColor="accent1"/>
                              <w:sz w:val="52"/>
                              <w:szCs w:val="52"/>
                              <w:lang w:val="vi-VN"/>
                            </w:rPr>
                            <w:t xml:space="preserve">TRƯỚC </w:t>
                          </w:r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9B06DD" w:rsidRDefault="009B06DD" w:rsidP="009B06DD">
                              <w:pPr>
                                <w:jc w:val="center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02FA5268" wp14:editId="583806BE">
                    <wp:simplePos x="0" y="0"/>
                    <wp:positionH relativeFrom="column">
                      <wp:posOffset>1511300</wp:posOffset>
                    </wp:positionH>
                    <wp:positionV relativeFrom="paragraph">
                      <wp:posOffset>31115</wp:posOffset>
                    </wp:positionV>
                    <wp:extent cx="2882900" cy="952500"/>
                    <wp:effectExtent l="0" t="0" r="0" b="0"/>
                    <wp:wrapNone/>
                    <wp:docPr id="8" name="Text Box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882900" cy="9525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9B06DD" w:rsidRPr="009B06DD" w:rsidRDefault="009B06DD" w:rsidP="009B06DD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sz w:val="28"/>
                                    <w:szCs w:val="28"/>
                                    <w:lang w:val="vi-VN"/>
                                  </w:rPr>
                                </w:pPr>
                                <w:r w:rsidRPr="009B06DD">
                                  <w:rPr>
                                    <w:rFonts w:ascii="Times New Roman" w:hAnsi="Times New Roman" w:cs="Times New Roman"/>
                                    <w:b/>
                                    <w:sz w:val="28"/>
                                    <w:szCs w:val="28"/>
                                    <w:lang w:val="vi-VN"/>
                                  </w:rPr>
                                  <w:t>ĐẠI HỌC ĐÀ NẴNG</w:t>
                                </w:r>
                              </w:p>
                              <w:p w:rsidR="009B06DD" w:rsidRPr="009B06DD" w:rsidRDefault="009B06DD" w:rsidP="009B06DD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sz w:val="28"/>
                                    <w:szCs w:val="28"/>
                                    <w:lang w:val="vi-VN"/>
                                  </w:rPr>
                                </w:pPr>
                                <w:r w:rsidRPr="009B06DD">
                                  <w:rPr>
                                    <w:rFonts w:ascii="Times New Roman" w:hAnsi="Times New Roman" w:cs="Times New Roman"/>
                                    <w:b/>
                                    <w:sz w:val="28"/>
                                    <w:szCs w:val="28"/>
                                    <w:lang w:val="vi-VN"/>
                                  </w:rPr>
                                  <w:t>TRƯỜNG ĐẠI HỌC KINH TẾ</w:t>
                                </w:r>
                              </w:p>
                              <w:p w:rsidR="009B06DD" w:rsidRPr="009B06DD" w:rsidRDefault="009B06DD" w:rsidP="009B06DD">
                                <w:pPr>
                                  <w:rPr>
                                    <w:lang w:val="vi-VN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shape w14:anchorId="02FA5268" id="Text Box 8" o:spid="_x0000_s1030" type="#_x0000_t202" style="position:absolute;margin-left:119pt;margin-top:2.45pt;width:227pt;height: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" fillcolor="white [3201]" stroked="f" strokeweight=".5pt">
                    <v:textbox>
                      <w:txbxContent>
                        <w:p w:rsidR="009B06DD" w:rsidRPr="009B06DD" w:rsidRDefault="009B06DD" w:rsidP="009B06DD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28"/>
                              <w:szCs w:val="28"/>
                              <w:lang w:val="vi-VN"/>
                            </w:rPr>
                          </w:pPr>
                          <w:r w:rsidRPr="009B06DD">
                            <w:rPr>
                              <w:rFonts w:ascii="Times New Roman" w:hAnsi="Times New Roman" w:cs="Times New Roman"/>
                              <w:b/>
                              <w:sz w:val="28"/>
                              <w:szCs w:val="28"/>
                              <w:lang w:val="vi-VN"/>
                            </w:rPr>
                            <w:t>ĐẠI HỌC ĐÀ NẴNG</w:t>
                          </w:r>
                        </w:p>
                        <w:p w:rsidR="009B06DD" w:rsidRPr="009B06DD" w:rsidRDefault="009B06DD" w:rsidP="009B06DD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sz w:val="28"/>
                              <w:szCs w:val="28"/>
                              <w:lang w:val="vi-VN"/>
                            </w:rPr>
                          </w:pPr>
                          <w:r w:rsidRPr="009B06DD">
                            <w:rPr>
                              <w:rFonts w:ascii="Times New Roman" w:hAnsi="Times New Roman" w:cs="Times New Roman"/>
                              <w:b/>
                              <w:sz w:val="28"/>
                              <w:szCs w:val="28"/>
                              <w:lang w:val="vi-VN"/>
                            </w:rPr>
                            <w:t>TRƯỜNG ĐẠI HỌC KINH TẾ</w:t>
                          </w:r>
                        </w:p>
                        <w:p w:rsidR="009B06DD" w:rsidRPr="009B06DD" w:rsidRDefault="009B06DD" w:rsidP="009B06DD">
                          <w:pPr>
                            <w:rPr>
                              <w:lang w:val="vi-VN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ascii="Times New Roman" w:hAnsi="Times New Roman" w:cs="Times New Roman"/>
              <w:b/>
              <w:sz w:val="24"/>
              <w:szCs w:val="24"/>
              <w:lang w:val="vi-VN"/>
            </w:rPr>
            <w:br w:type="page"/>
          </w:r>
        </w:p>
      </w:sdtContent>
    </w:sdt>
    <w:p w:rsidR="009B06DD" w:rsidRDefault="009B06DD" w:rsidP="009B6BF8"/>
    <w:p w:rsidR="009B06DD" w:rsidRPr="00D175B9" w:rsidRDefault="00CB15A9" w:rsidP="00D175B9">
      <w:pPr>
        <w:pStyle w:val="Style1"/>
      </w:pPr>
      <w:r w:rsidRPr="00D175B9">
        <w:t>Sơ đồ Use Case</w:t>
      </w:r>
    </w:p>
    <w:p w:rsidR="00CB15A9" w:rsidRDefault="00CB15A9" w:rsidP="00CB15A9">
      <w:pPr>
        <w:rPr>
          <w:rFonts w:ascii="Times New Roman" w:hAnsi="Times New Roman" w:cs="Times New Roman"/>
          <w:b/>
          <w:sz w:val="24"/>
          <w:szCs w:val="24"/>
          <w:lang w:val="vi-V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>
            <wp:extent cx="5733415" cy="4816475"/>
            <wp:effectExtent l="0" t="0" r="635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ơ đồ usecase tổng quát-Trang-1.drawio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81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21E8" w:rsidRDefault="007421E8" w:rsidP="00CB15A9">
      <w:pPr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Tại sao actor lại nằm trong boundary?</w:t>
      </w:r>
    </w:p>
    <w:p w:rsidR="007421E8" w:rsidRDefault="007421E8" w:rsidP="00CB15A9">
      <w:pPr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Mã số UC cần đặt theo số tự nhiên, không dùng số la mã. Các mức con cũng cần đánh số</w:t>
      </w:r>
    </w:p>
    <w:p w:rsidR="007421E8" w:rsidRDefault="007421E8" w:rsidP="00CB15A9">
      <w:pPr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Một số UC đặt chưa hợp lý. Ví dụ: Cập nhật &amp; chỉnh sửa </w:t>
      </w:r>
      <w:r w:rsidRPr="007421E8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sym w:font="Wingdings" w:char="F0E0"/>
      </w:r>
      <w:r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 hai từ này có cùng 1 nghĩa thì tại sao phải dùng 2 từ vào đây, “hiển thị và cập nhật tình trạng phòng” </w:t>
      </w:r>
      <w:r w:rsidRPr="007421E8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sym w:font="Wingdings" w:char="F0E0"/>
      </w:r>
      <w:r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 đây rõ ràng là 2 công việc hoàn toàn khác nhau: 1) hiển thị, 2) cập nhật, vậy tại sao lại đặt chung vào 1 UC</w:t>
      </w:r>
    </w:p>
    <w:p w:rsidR="007421E8" w:rsidRPr="007421E8" w:rsidRDefault="007421E8" w:rsidP="00CB15A9">
      <w:pPr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Hệ thống này không có login </w:t>
      </w:r>
      <w:r w:rsidRPr="007421E8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sym w:font="Wingdings" w:char="F0E0"/>
      </w:r>
      <w:r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 ai dùng cũng được?</w:t>
      </w:r>
    </w:p>
    <w:p w:rsidR="00CB15A9" w:rsidRDefault="00CB15A9" w:rsidP="009B06DD">
      <w:pPr>
        <w:pStyle w:val="ListParagraph"/>
        <w:rPr>
          <w:rFonts w:ascii="Times New Roman" w:hAnsi="Times New Roman" w:cs="Times New Roman"/>
          <w:b/>
          <w:sz w:val="24"/>
          <w:szCs w:val="24"/>
          <w:lang w:val="vi-VN"/>
        </w:rPr>
      </w:pPr>
    </w:p>
    <w:p w:rsidR="00CB15A9" w:rsidRPr="00CB15A9" w:rsidRDefault="00CB15A9" w:rsidP="00D175B9">
      <w:pPr>
        <w:pStyle w:val="Style1"/>
      </w:pPr>
      <w:r>
        <w:t>Mô tả chi tiết các use case</w:t>
      </w:r>
    </w:p>
    <w:p w:rsidR="00CB15A9" w:rsidRPr="009B06DD" w:rsidRDefault="00CB15A9" w:rsidP="009B06DD">
      <w:pPr>
        <w:pStyle w:val="ListParagraph"/>
        <w:rPr>
          <w:rFonts w:ascii="Times New Roman" w:hAnsi="Times New Roman" w:cs="Times New Roman"/>
          <w:b/>
          <w:sz w:val="24"/>
          <w:szCs w:val="24"/>
          <w:lang w:val="vi-VN"/>
        </w:rPr>
      </w:pPr>
    </w:p>
    <w:p w:rsidR="008160EC" w:rsidRPr="009B6BF8" w:rsidRDefault="00CB15A9" w:rsidP="00D175B9">
      <w:pPr>
        <w:pStyle w:val="Style2"/>
      </w:pPr>
      <w:r>
        <w:t xml:space="preserve">Use case Check-in </w:t>
      </w:r>
    </w:p>
    <w:tbl>
      <w:tblPr>
        <w:tblStyle w:val="a"/>
        <w:tblW w:w="9265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7195"/>
      </w:tblGrid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ID</w:t>
            </w:r>
          </w:p>
          <w:p w:rsidR="008160EC" w:rsidRPr="009B6BF8" w:rsidRDefault="008160E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Use case name</w:t>
            </w:r>
          </w:p>
          <w:p w:rsidR="008160EC" w:rsidRPr="009B6BF8" w:rsidRDefault="008160E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eck - in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  <w:p w:rsidR="008160EC" w:rsidRPr="009B6BF8" w:rsidRDefault="008160E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Là nhân viên, tôi muốn đăng ký thông tin cho khách hàng để đặt phòng.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Actor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hân viên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riority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High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Trigger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gười dùng chọn chức năng check–in.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7195" w:type="dxa"/>
          </w:tcPr>
          <w:p w:rsidR="008160EC" w:rsidRPr="009B6BF8" w:rsidRDefault="002103D2">
            <w:pPr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hòng còn trống</w:t>
            </w:r>
          </w:p>
          <w:p w:rsidR="008160EC" w:rsidRPr="009B6BF8" w:rsidRDefault="002103D2">
            <w:pPr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sk8gdte100h8" w:colFirst="0" w:colLast="0"/>
            <w:bookmarkEnd w:id="0"/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Thông tin của khách hàng hợp lệ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7195" w:type="dxa"/>
          </w:tcPr>
          <w:p w:rsidR="008160EC" w:rsidRPr="009B6BF8" w:rsidRDefault="002103D2">
            <w:pPr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Khách đặt được phòng.</w:t>
            </w:r>
          </w:p>
          <w:p w:rsidR="008160EC" w:rsidRPr="009B6BF8" w:rsidRDefault="002103D2">
            <w:pPr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Thông tin của khách hàng và phòng khách đặt được lưu trong hệ thống.</w:t>
            </w:r>
          </w:p>
          <w:p w:rsidR="008160EC" w:rsidRPr="009B6BF8" w:rsidRDefault="002103D2">
            <w:pPr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hòng khách đặt hiển thị tình trạng đã đặt phòng.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Main flow</w:t>
            </w:r>
          </w:p>
        </w:tc>
        <w:tc>
          <w:tcPr>
            <w:tcW w:w="7195" w:type="dxa"/>
          </w:tcPr>
          <w:p w:rsidR="008160EC" w:rsidRPr="009B6BF8" w:rsidRDefault="002103D2">
            <w:pPr>
              <w:numPr>
                <w:ilvl w:val="0"/>
                <w:numId w:val="8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Kiểm tra phòng trống</w:t>
            </w:r>
          </w:p>
          <w:p w:rsidR="008160EC" w:rsidRPr="009B6BF8" w:rsidRDefault="002103D2">
            <w:pPr>
              <w:numPr>
                <w:ilvl w:val="0"/>
                <w:numId w:val="8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Kiểm tra thông tin khách hàng</w:t>
            </w:r>
          </w:p>
          <w:p w:rsidR="008160EC" w:rsidRPr="009B6BF8" w:rsidRDefault="002103D2">
            <w:pPr>
              <w:numPr>
                <w:ilvl w:val="0"/>
                <w:numId w:val="8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hập thông tin khách hàng</w:t>
            </w:r>
          </w:p>
          <w:p w:rsidR="008160EC" w:rsidRPr="009B6BF8" w:rsidRDefault="002103D2">
            <w:pPr>
              <w:numPr>
                <w:ilvl w:val="0"/>
                <w:numId w:val="8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Chọn phương thức thanh toán</w:t>
            </w:r>
          </w:p>
          <w:p w:rsidR="008160EC" w:rsidRPr="009B6BF8" w:rsidRDefault="002103D2">
            <w:pPr>
              <w:numPr>
                <w:ilvl w:val="0"/>
                <w:numId w:val="8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Thanh toán</w:t>
            </w:r>
          </w:p>
          <w:p w:rsidR="008160EC" w:rsidRPr="009B6BF8" w:rsidRDefault="002103D2">
            <w:pPr>
              <w:numPr>
                <w:ilvl w:val="0"/>
                <w:numId w:val="8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Hệ thống ghi nhận doanh thu</w:t>
            </w:r>
          </w:p>
          <w:p w:rsidR="008160EC" w:rsidRPr="009B6BF8" w:rsidRDefault="002103D2">
            <w:pPr>
              <w:numPr>
                <w:ilvl w:val="0"/>
                <w:numId w:val="8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Lưu thông tin khách hàng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Alternative flow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/A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Exception flow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1a. Nếu không còn phòng trống, hệ thống hiển thị thông báo “Không còn phòng trống” và kết thúc.</w:t>
            </w:r>
          </w:p>
          <w:p w:rsidR="008160EC" w:rsidRPr="009B6BF8" w:rsidRDefault="002103D2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2a. Nếu thông tin khách hàng không hợp lệ, thì kết thúc.</w:t>
            </w:r>
          </w:p>
          <w:p w:rsidR="008160EC" w:rsidRPr="009B6BF8" w:rsidRDefault="002103D2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6a. Nếu thanh toán không thành công thì kết thúc.</w:t>
            </w:r>
          </w:p>
          <w:p w:rsidR="008160EC" w:rsidRPr="009B6BF8" w:rsidRDefault="008160EC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Business rule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on-functional requirement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:rsidR="00CB15A9" w:rsidRDefault="00CB15A9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:rsidR="00CB15A9" w:rsidRDefault="00CB15A9">
      <w:pPr>
        <w:spacing w:after="160" w:line="259" w:lineRule="auto"/>
        <w:rPr>
          <w:rFonts w:ascii="Times New Roman" w:hAnsi="Times New Roman" w:cs="Times New Roman"/>
          <w:i/>
          <w:sz w:val="24"/>
          <w:szCs w:val="24"/>
          <w:u w:val="single"/>
          <w:lang w:val="vi-VN"/>
        </w:rPr>
      </w:pPr>
      <w:r w:rsidRPr="00D175B9">
        <w:rPr>
          <w:rFonts w:ascii="Times New Roman" w:hAnsi="Times New Roman" w:cs="Times New Roman"/>
          <w:i/>
          <w:sz w:val="24"/>
          <w:szCs w:val="24"/>
          <w:u w:val="single"/>
          <w:lang w:val="vi-VN"/>
        </w:rPr>
        <w:t xml:space="preserve">Sơ đồ hoạt động: </w:t>
      </w:r>
    </w:p>
    <w:p w:rsidR="007421E8" w:rsidRPr="007421E8" w:rsidRDefault="007421E8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color w:val="FF0000"/>
          <w:sz w:val="24"/>
          <w:szCs w:val="24"/>
          <w:u w:val="single"/>
          <w:lang w:val="en-US"/>
        </w:rPr>
        <w:t>Màu sắc các AD phải đồng nhất,</w:t>
      </w:r>
      <w:bookmarkStart w:id="1" w:name="_GoBack"/>
      <w:bookmarkEnd w:id="1"/>
      <w:r>
        <w:rPr>
          <w:rFonts w:ascii="Times New Roman" w:hAnsi="Times New Roman" w:cs="Times New Roman"/>
          <w:color w:val="FF0000"/>
          <w:sz w:val="24"/>
          <w:szCs w:val="24"/>
          <w:u w:val="single"/>
          <w:lang w:val="en-US"/>
        </w:rPr>
        <w:t xml:space="preserve"> không thể AD này màu xanh lam, AD kia lại xanh lục được</w:t>
      </w:r>
    </w:p>
    <w:p w:rsidR="008160EC" w:rsidRPr="009B6BF8" w:rsidRDefault="009B6BF8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9B6BF8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114300" distB="114300" distL="114300" distR="114300" wp14:anchorId="25785EA6" wp14:editId="15D3D50F">
            <wp:extent cx="5085180" cy="7365909"/>
            <wp:effectExtent l="0" t="0" r="0" b="0"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85180" cy="736590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60EC" w:rsidRPr="009B6BF8" w:rsidRDefault="008160E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:rsidR="009B6BF8" w:rsidRPr="00D175B9" w:rsidRDefault="00CB15A9" w:rsidP="00D175B9">
      <w:pPr>
        <w:pStyle w:val="Style2"/>
        <w:rPr>
          <w:rStyle w:val="Style2Char"/>
          <w:b/>
          <w:i/>
        </w:rPr>
      </w:pPr>
      <w:r w:rsidRPr="00D175B9">
        <w:rPr>
          <w:rStyle w:val="Style2Char"/>
          <w:b/>
          <w:i/>
        </w:rPr>
        <w:t xml:space="preserve">Use case Check – out </w:t>
      </w:r>
    </w:p>
    <w:tbl>
      <w:tblPr>
        <w:tblStyle w:val="a1"/>
        <w:tblW w:w="901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190"/>
        <w:gridCol w:w="6825"/>
      </w:tblGrid>
      <w:tr w:rsidR="009B6BF8" w:rsidRPr="009B6BF8" w:rsidTr="00252E51">
        <w:trPr>
          <w:trHeight w:val="904"/>
        </w:trPr>
        <w:tc>
          <w:tcPr>
            <w:tcW w:w="21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spacing w:before="240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ID</w:t>
            </w:r>
          </w:p>
        </w:tc>
        <w:tc>
          <w:tcPr>
            <w:tcW w:w="682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B6BF8" w:rsidRPr="009B6BF8" w:rsidTr="00252E51">
        <w:trPr>
          <w:trHeight w:val="739"/>
        </w:trPr>
        <w:tc>
          <w:tcPr>
            <w:tcW w:w="21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spacing w:before="240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Use case name</w:t>
            </w:r>
          </w:p>
        </w:tc>
        <w:tc>
          <w:tcPr>
            <w:tcW w:w="68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Check out</w:t>
            </w:r>
          </w:p>
        </w:tc>
      </w:tr>
      <w:tr w:rsidR="009B6BF8" w:rsidRPr="009B6BF8" w:rsidTr="00252E51">
        <w:trPr>
          <w:trHeight w:val="995"/>
        </w:trPr>
        <w:tc>
          <w:tcPr>
            <w:tcW w:w="21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spacing w:before="240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68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Là nhân viên, tôi muốn thực hiện thủ tục trả phòng.</w:t>
            </w:r>
          </w:p>
        </w:tc>
      </w:tr>
      <w:tr w:rsidR="009B6BF8" w:rsidRPr="009B6BF8" w:rsidTr="00252E51">
        <w:trPr>
          <w:trHeight w:val="485"/>
        </w:trPr>
        <w:tc>
          <w:tcPr>
            <w:tcW w:w="21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spacing w:before="240"/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Actors</w:t>
            </w:r>
          </w:p>
        </w:tc>
        <w:tc>
          <w:tcPr>
            <w:tcW w:w="68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hân viên</w:t>
            </w:r>
          </w:p>
        </w:tc>
      </w:tr>
      <w:tr w:rsidR="009B6BF8" w:rsidRPr="009B6BF8" w:rsidTr="00252E51">
        <w:trPr>
          <w:trHeight w:val="485"/>
        </w:trPr>
        <w:tc>
          <w:tcPr>
            <w:tcW w:w="21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riority</w:t>
            </w:r>
          </w:p>
        </w:tc>
        <w:tc>
          <w:tcPr>
            <w:tcW w:w="68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High</w:t>
            </w:r>
          </w:p>
        </w:tc>
      </w:tr>
      <w:tr w:rsidR="009B6BF8" w:rsidRPr="009B6BF8" w:rsidTr="00252E51">
        <w:trPr>
          <w:trHeight w:val="485"/>
        </w:trPr>
        <w:tc>
          <w:tcPr>
            <w:tcW w:w="21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Triggers</w:t>
            </w:r>
          </w:p>
        </w:tc>
        <w:tc>
          <w:tcPr>
            <w:tcW w:w="68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gười dùng chọn chức năng check out</w:t>
            </w:r>
          </w:p>
        </w:tc>
      </w:tr>
      <w:tr w:rsidR="009B6BF8" w:rsidRPr="009B6BF8" w:rsidTr="00252E51">
        <w:trPr>
          <w:trHeight w:val="485"/>
        </w:trPr>
        <w:tc>
          <w:tcPr>
            <w:tcW w:w="21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numPr>
                <w:ilvl w:val="0"/>
                <w:numId w:val="7"/>
              </w:num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hAnsi="Times New Roman" w:cs="Times New Roman"/>
                <w:sz w:val="24"/>
                <w:szCs w:val="24"/>
              </w:rPr>
              <w:t>Phải check in</w:t>
            </w:r>
          </w:p>
        </w:tc>
      </w:tr>
      <w:tr w:rsidR="009B6BF8" w:rsidRPr="009B6BF8" w:rsidTr="00252E51">
        <w:trPr>
          <w:trHeight w:val="1055"/>
        </w:trPr>
        <w:tc>
          <w:tcPr>
            <w:tcW w:w="21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numPr>
                <w:ilvl w:val="0"/>
                <w:numId w:val="10"/>
              </w:numPr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hAnsi="Times New Roman" w:cs="Times New Roman"/>
                <w:sz w:val="24"/>
                <w:szCs w:val="24"/>
              </w:rPr>
              <w:t>Phòng được chuyển sang chế độ trống</w:t>
            </w:r>
          </w:p>
        </w:tc>
      </w:tr>
      <w:tr w:rsidR="009B6BF8" w:rsidRPr="009B6BF8" w:rsidTr="00252E51">
        <w:trPr>
          <w:trHeight w:val="2015"/>
        </w:trPr>
        <w:tc>
          <w:tcPr>
            <w:tcW w:w="21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Main flow</w:t>
            </w:r>
          </w:p>
        </w:tc>
        <w:tc>
          <w:tcPr>
            <w:tcW w:w="68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numPr>
                <w:ilvl w:val="0"/>
                <w:numId w:val="2"/>
              </w:num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hận thông tin khách hàng trả phòng</w:t>
            </w:r>
          </w:p>
          <w:p w:rsidR="009B6BF8" w:rsidRPr="009B6BF8" w:rsidRDefault="009B6BF8" w:rsidP="00252E51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Chuyển sang chế độ phòng trống</w:t>
            </w:r>
          </w:p>
          <w:p w:rsidR="009B6BF8" w:rsidRPr="009B6BF8" w:rsidRDefault="009B6BF8" w:rsidP="00252E51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Cập nhật hiển thị loại phòng</w:t>
            </w:r>
          </w:p>
        </w:tc>
      </w:tr>
      <w:tr w:rsidR="009B6BF8" w:rsidRPr="009B6BF8" w:rsidTr="00252E51">
        <w:trPr>
          <w:trHeight w:val="485"/>
        </w:trPr>
        <w:tc>
          <w:tcPr>
            <w:tcW w:w="21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Alternative flows</w:t>
            </w:r>
          </w:p>
        </w:tc>
        <w:tc>
          <w:tcPr>
            <w:tcW w:w="68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9B6BF8" w:rsidRPr="009B6BF8" w:rsidTr="00252E51">
        <w:trPr>
          <w:trHeight w:val="1295"/>
        </w:trPr>
        <w:tc>
          <w:tcPr>
            <w:tcW w:w="21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Exception flow</w:t>
            </w:r>
          </w:p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8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1a. Nếu trả phòng không đúng hạn, hỏi có gia hạn không.</w:t>
            </w:r>
          </w:p>
          <w:p w:rsidR="009B6BF8" w:rsidRPr="009B6BF8" w:rsidRDefault="009B6BF8" w:rsidP="00252E5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1b1. Nếu gia hạn, đăng ký thuê lại từ đầu</w:t>
            </w:r>
          </w:p>
          <w:p w:rsidR="009B6BF8" w:rsidRPr="009B6BF8" w:rsidRDefault="009B6BF8" w:rsidP="00252E5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b2. Nếu không gia hạn, hoàn tiền </w:t>
            </w:r>
          </w:p>
          <w:p w:rsidR="009B6BF8" w:rsidRPr="009B6BF8" w:rsidRDefault="009B6BF8" w:rsidP="00252E5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1c2. Cập nhật lại thông tin khách hàng</w:t>
            </w:r>
          </w:p>
          <w:p w:rsidR="009B6BF8" w:rsidRPr="009B6BF8" w:rsidRDefault="009B6BF8" w:rsidP="00252E5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1d2. Cập nhật doanh thu.</w:t>
            </w:r>
          </w:p>
        </w:tc>
      </w:tr>
      <w:tr w:rsidR="009B6BF8" w:rsidRPr="009B6BF8" w:rsidTr="00252E51">
        <w:trPr>
          <w:trHeight w:val="485"/>
        </w:trPr>
        <w:tc>
          <w:tcPr>
            <w:tcW w:w="21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Business rules</w:t>
            </w:r>
          </w:p>
        </w:tc>
        <w:tc>
          <w:tcPr>
            <w:tcW w:w="68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9B6BF8" w:rsidRPr="009B6BF8" w:rsidTr="00252E51">
        <w:trPr>
          <w:trHeight w:val="424"/>
        </w:trPr>
        <w:tc>
          <w:tcPr>
            <w:tcW w:w="219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on-functional requirements</w:t>
            </w:r>
          </w:p>
        </w:tc>
        <w:tc>
          <w:tcPr>
            <w:tcW w:w="68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B6BF8" w:rsidRPr="009B6BF8" w:rsidRDefault="009B6BF8" w:rsidP="00252E51">
            <w:pPr>
              <w:ind w:left="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:rsidR="009B6BF8" w:rsidRDefault="009B6BF8" w:rsidP="009B6BF8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D175B9" w:rsidRPr="00D175B9" w:rsidRDefault="00D175B9" w:rsidP="009B6BF8">
      <w:pPr>
        <w:spacing w:after="160" w:line="259" w:lineRule="auto"/>
        <w:rPr>
          <w:rFonts w:ascii="Times New Roman" w:hAnsi="Times New Roman" w:cs="Times New Roman"/>
          <w:i/>
          <w:sz w:val="24"/>
          <w:szCs w:val="24"/>
          <w:u w:val="single"/>
          <w:lang w:val="vi-VN"/>
        </w:rPr>
      </w:pPr>
      <w:r w:rsidRPr="00D175B9">
        <w:rPr>
          <w:rFonts w:ascii="Times New Roman" w:hAnsi="Times New Roman" w:cs="Times New Roman"/>
          <w:i/>
          <w:sz w:val="24"/>
          <w:szCs w:val="24"/>
          <w:u w:val="single"/>
          <w:lang w:val="vi-VN"/>
        </w:rPr>
        <w:t xml:space="preserve">Sơ đồ hoạt </w:t>
      </w:r>
      <w:r>
        <w:rPr>
          <w:rFonts w:ascii="Times New Roman" w:hAnsi="Times New Roman" w:cs="Times New Roman"/>
          <w:i/>
          <w:sz w:val="24"/>
          <w:szCs w:val="24"/>
          <w:u w:val="single"/>
          <w:lang w:val="vi-VN"/>
        </w:rPr>
        <w:t xml:space="preserve">động: </w:t>
      </w:r>
    </w:p>
    <w:p w:rsidR="009B6BF8" w:rsidRPr="009B6BF8" w:rsidRDefault="009B6BF8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9B6BF8"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drawing>
          <wp:inline distT="114300" distB="114300" distL="114300" distR="114300" wp14:anchorId="7F31170A" wp14:editId="194DE39B">
            <wp:extent cx="5109050" cy="4491257"/>
            <wp:effectExtent l="0" t="0" r="0" b="0"/>
            <wp:docPr id="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09050" cy="449125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B6BF8" w:rsidRPr="009B6BF8" w:rsidRDefault="009B6BF8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:rsidR="008160EC" w:rsidRPr="00CB15A9" w:rsidRDefault="00CB15A9" w:rsidP="00D175B9">
      <w:pPr>
        <w:pStyle w:val="Style2"/>
      </w:pPr>
      <w:r>
        <w:t xml:space="preserve">Use case đặt phòng trước </w:t>
      </w:r>
    </w:p>
    <w:tbl>
      <w:tblPr>
        <w:tblStyle w:val="a0"/>
        <w:tblW w:w="9265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7195"/>
      </w:tblGrid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ID</w:t>
            </w:r>
          </w:p>
          <w:p w:rsidR="008160EC" w:rsidRPr="009B6BF8" w:rsidRDefault="008160E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  <w:p w:rsidR="008160EC" w:rsidRPr="009B6BF8" w:rsidRDefault="008160E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:rsidR="008160EC" w:rsidRPr="00CB15A9" w:rsidRDefault="00CB15A9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vi-VN"/>
              </w:rPr>
              <w:t xml:space="preserve">Đặt phòng trước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  <w:p w:rsidR="008160EC" w:rsidRPr="009B6BF8" w:rsidRDefault="008160E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Là khách, tôi muốn đặt phòng trước.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Actor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Khách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riority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High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Trigger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gười dùng chọn chức năng check–in.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7195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7195" w:type="dxa"/>
          </w:tcPr>
          <w:p w:rsidR="008160EC" w:rsidRPr="009B6BF8" w:rsidRDefault="002103D2">
            <w:pPr>
              <w:numPr>
                <w:ilvl w:val="0"/>
                <w:numId w:val="4"/>
              </w:num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Khách hàng đã thanh toán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Main flow</w:t>
            </w:r>
          </w:p>
        </w:tc>
        <w:tc>
          <w:tcPr>
            <w:tcW w:w="7195" w:type="dxa"/>
          </w:tcPr>
          <w:p w:rsidR="008160EC" w:rsidRPr="009B6BF8" w:rsidRDefault="002103D2">
            <w:pPr>
              <w:numPr>
                <w:ilvl w:val="0"/>
                <w:numId w:val="5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Khách hàng nhập thông tin của bản thân</w:t>
            </w:r>
          </w:p>
          <w:p w:rsidR="008160EC" w:rsidRPr="009B6BF8" w:rsidRDefault="002103D2">
            <w:pPr>
              <w:numPr>
                <w:ilvl w:val="0"/>
                <w:numId w:val="5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ệ thống hiển thị tình trạng phòng </w:t>
            </w:r>
          </w:p>
          <w:p w:rsidR="008160EC" w:rsidRPr="009B6BF8" w:rsidRDefault="002103D2">
            <w:pPr>
              <w:numPr>
                <w:ilvl w:val="0"/>
                <w:numId w:val="5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Khách hàng chọn phòng</w:t>
            </w:r>
          </w:p>
          <w:p w:rsidR="008160EC" w:rsidRPr="009B6BF8" w:rsidRDefault="002103D2">
            <w:pPr>
              <w:numPr>
                <w:ilvl w:val="0"/>
                <w:numId w:val="5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Khách hàng chọn đặt phòng</w:t>
            </w:r>
          </w:p>
          <w:p w:rsidR="008160EC" w:rsidRPr="009B6BF8" w:rsidRDefault="002103D2">
            <w:pPr>
              <w:numPr>
                <w:ilvl w:val="0"/>
                <w:numId w:val="5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Khách hàng thanh toán.</w:t>
            </w:r>
          </w:p>
          <w:p w:rsidR="008160EC" w:rsidRPr="009B6BF8" w:rsidRDefault="002103D2">
            <w:pPr>
              <w:numPr>
                <w:ilvl w:val="0"/>
                <w:numId w:val="5"/>
              </w:num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ệ thống chuyển chế độ phòng đã được đặt.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lternative flow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Exception flow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a. Nếu phòng không còn trống thì kết thúc </w:t>
            </w:r>
          </w:p>
          <w:p w:rsidR="008160EC" w:rsidRPr="009B6BF8" w:rsidRDefault="002103D2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a. Nếu khách hàng không đồng ý đặt phòng thì kết thúc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Business rule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160EC" w:rsidRPr="009B6BF8">
        <w:trPr>
          <w:trHeight w:val="620"/>
        </w:trPr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on-functional requirement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:rsidR="008160EC" w:rsidRDefault="008160EC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D175B9" w:rsidRPr="00D175B9" w:rsidRDefault="00D175B9">
      <w:pPr>
        <w:spacing w:after="160" w:line="259" w:lineRule="auto"/>
        <w:rPr>
          <w:rFonts w:ascii="Times New Roman" w:hAnsi="Times New Roman" w:cs="Times New Roman"/>
          <w:i/>
          <w:sz w:val="24"/>
          <w:szCs w:val="24"/>
          <w:u w:val="single"/>
          <w:lang w:val="vi-VN"/>
        </w:rPr>
      </w:pPr>
      <w:r w:rsidRPr="00D175B9">
        <w:rPr>
          <w:rFonts w:ascii="Times New Roman" w:hAnsi="Times New Roman" w:cs="Times New Roman"/>
          <w:i/>
          <w:sz w:val="24"/>
          <w:szCs w:val="24"/>
          <w:u w:val="single"/>
          <w:lang w:val="vi-VN"/>
        </w:rPr>
        <w:t xml:space="preserve">Sơ đồ hoạt động : </w:t>
      </w:r>
    </w:p>
    <w:p w:rsidR="008160EC" w:rsidRPr="009B6BF8" w:rsidRDefault="002103D2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9B6BF8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114300" distB="114300" distL="114300" distR="114300">
            <wp:extent cx="5731200" cy="4292600"/>
            <wp:effectExtent l="0" t="0" r="0" b="0"/>
            <wp:docPr id="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4292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60EC" w:rsidRPr="009B6BF8" w:rsidRDefault="008160EC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8160EC" w:rsidRPr="009B6BF8" w:rsidRDefault="00CB15A9" w:rsidP="00D175B9">
      <w:pPr>
        <w:pStyle w:val="Style2"/>
      </w:pPr>
      <w:r>
        <w:t xml:space="preserve">Use case quản lý phòng </w:t>
      </w:r>
    </w:p>
    <w:p w:rsidR="008160EC" w:rsidRPr="009B6BF8" w:rsidRDefault="008160EC">
      <w:pPr>
        <w:ind w:left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a2"/>
        <w:tblW w:w="9265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7195"/>
      </w:tblGrid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ID</w:t>
            </w:r>
          </w:p>
          <w:p w:rsidR="008160EC" w:rsidRPr="009B6BF8" w:rsidRDefault="008160E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  <w:p w:rsidR="008160EC" w:rsidRPr="009B6BF8" w:rsidRDefault="008160E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Quản lý phòng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  <w:p w:rsidR="008160EC" w:rsidRPr="009B6BF8" w:rsidRDefault="008160E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Là nhân viên , tôi muốn kiểm tra, cập nhật phòng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Actor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hân viên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riority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High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Trigger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gười dùng chọn chức năng quản lý phòng.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7195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2" w:name="_gjdgxs" w:colFirst="0" w:colLast="0"/>
            <w:bookmarkEnd w:id="2"/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7195" w:type="dxa"/>
          </w:tcPr>
          <w:p w:rsidR="008160EC" w:rsidRPr="009B6BF8" w:rsidRDefault="002103D2">
            <w:pPr>
              <w:numPr>
                <w:ilvl w:val="0"/>
                <w:numId w:val="9"/>
              </w:num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ông tin về phòng được lưu trên hệ thống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Main flow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1.Chọn phòng</w:t>
            </w:r>
          </w:p>
          <w:p w:rsidR="008160EC" w:rsidRPr="009B6BF8" w:rsidRDefault="002103D2">
            <w:pPr>
              <w:spacing w:after="160" w:line="259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Cập nhật và chỉnh sửa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Alternative flow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/A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Exception flow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a. Nếu không muốn cập nhật thì kết thúc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Business rule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on-functional requirement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:rsidR="008160EC" w:rsidRDefault="008160EC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D175B9" w:rsidRPr="00D175B9" w:rsidRDefault="00D175B9">
      <w:pPr>
        <w:spacing w:after="160" w:line="259" w:lineRule="auto"/>
        <w:rPr>
          <w:rFonts w:ascii="Times New Roman" w:hAnsi="Times New Roman" w:cs="Times New Roman"/>
          <w:i/>
          <w:sz w:val="24"/>
          <w:szCs w:val="24"/>
          <w:u w:val="single"/>
          <w:lang w:val="vi-VN"/>
        </w:rPr>
      </w:pPr>
      <w:r w:rsidRPr="00D175B9">
        <w:rPr>
          <w:rFonts w:ascii="Times New Roman" w:hAnsi="Times New Roman" w:cs="Times New Roman"/>
          <w:i/>
          <w:sz w:val="24"/>
          <w:szCs w:val="24"/>
          <w:u w:val="single"/>
          <w:lang w:val="vi-VN"/>
        </w:rPr>
        <w:t xml:space="preserve">Sơ đồ hoạt động: </w:t>
      </w:r>
    </w:p>
    <w:p w:rsidR="008160EC" w:rsidRPr="009B6BF8" w:rsidRDefault="009B6BF8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9B6BF8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>
            <wp:extent cx="5733415" cy="3988435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ctivity diagram quản lý đặt phòng-Quản lý phòng.drawio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98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0EC" w:rsidRPr="009B6BF8" w:rsidRDefault="008160EC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8160EC" w:rsidRPr="009B6BF8" w:rsidRDefault="00CB15A9" w:rsidP="00D175B9">
      <w:pPr>
        <w:pStyle w:val="Style2"/>
      </w:pPr>
      <w:r>
        <w:t xml:space="preserve">Use case Quản lý doanh thu </w:t>
      </w:r>
    </w:p>
    <w:p w:rsidR="008160EC" w:rsidRPr="009B6BF8" w:rsidRDefault="008160EC">
      <w:pPr>
        <w:ind w:left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9265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7195"/>
      </w:tblGrid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ID</w:t>
            </w:r>
          </w:p>
          <w:p w:rsidR="008160EC" w:rsidRPr="009B6BF8" w:rsidRDefault="008160E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  <w:p w:rsidR="008160EC" w:rsidRPr="009B6BF8" w:rsidRDefault="008160E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Quản lý doanh thu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Description</w:t>
            </w:r>
          </w:p>
          <w:p w:rsidR="008160EC" w:rsidRPr="009B6BF8" w:rsidRDefault="008160E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Là Nhân viên, tôi muốn xem doanh thu của nhà nghỉ.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Actor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hân viên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riority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High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Trigger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gười dùng chọn chức năng quản lý doanh thu.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/A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/A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Main flow</w:t>
            </w:r>
          </w:p>
        </w:tc>
        <w:tc>
          <w:tcPr>
            <w:tcW w:w="7195" w:type="dxa"/>
          </w:tcPr>
          <w:p w:rsidR="008160EC" w:rsidRPr="009B6BF8" w:rsidRDefault="002103D2">
            <w:pPr>
              <w:numPr>
                <w:ilvl w:val="0"/>
                <w:numId w:val="6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Truy cập vào quản lý doanh thu</w:t>
            </w:r>
          </w:p>
          <w:p w:rsidR="008160EC" w:rsidRPr="009B6BF8" w:rsidRDefault="002103D2">
            <w:pPr>
              <w:numPr>
                <w:ilvl w:val="0"/>
                <w:numId w:val="6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ọn ngày/tháng/năm </w:t>
            </w:r>
          </w:p>
          <w:p w:rsidR="008160EC" w:rsidRPr="009B6BF8" w:rsidRDefault="002103D2">
            <w:pPr>
              <w:numPr>
                <w:ilvl w:val="0"/>
                <w:numId w:val="6"/>
              </w:num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Hiện doanh thu theo dạng biểu đồ và kết thúc.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Alternative flow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Exception flow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/A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Business rule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on-functional requirement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:rsidR="008160EC" w:rsidRDefault="008160EC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D175B9" w:rsidRPr="00D175B9" w:rsidRDefault="00D175B9">
      <w:pPr>
        <w:spacing w:after="160" w:line="259" w:lineRule="auto"/>
        <w:rPr>
          <w:rFonts w:ascii="Times New Roman" w:hAnsi="Times New Roman" w:cs="Times New Roman"/>
          <w:i/>
          <w:sz w:val="24"/>
          <w:szCs w:val="24"/>
          <w:u w:val="single"/>
          <w:lang w:val="vi-VN"/>
        </w:rPr>
      </w:pPr>
      <w:r w:rsidRPr="00D175B9">
        <w:rPr>
          <w:rFonts w:ascii="Times New Roman" w:hAnsi="Times New Roman" w:cs="Times New Roman"/>
          <w:i/>
          <w:sz w:val="24"/>
          <w:szCs w:val="24"/>
          <w:u w:val="single"/>
          <w:lang w:val="vi-VN"/>
        </w:rPr>
        <w:t xml:space="preserve">Sơ đồ hoạt động: </w:t>
      </w:r>
    </w:p>
    <w:p w:rsidR="008160EC" w:rsidRPr="009B6BF8" w:rsidRDefault="002103D2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9B6BF8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114300" distB="114300" distL="114300" distR="114300">
            <wp:extent cx="5731200" cy="2159000"/>
            <wp:effectExtent l="0" t="0" r="0" b="0"/>
            <wp:docPr id="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159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175B9" w:rsidRDefault="00D175B9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8160EC" w:rsidRPr="009B6BF8" w:rsidRDefault="002103D2" w:rsidP="00D175B9">
      <w:pPr>
        <w:pStyle w:val="Style2"/>
      </w:pPr>
      <w:r w:rsidRPr="009B6BF8">
        <w:t xml:space="preserve"> </w:t>
      </w:r>
      <w:r w:rsidR="00CB15A9">
        <w:t xml:space="preserve">Use case phòng lý lịch sử đặt phòng </w:t>
      </w:r>
    </w:p>
    <w:p w:rsidR="008160EC" w:rsidRPr="009B6BF8" w:rsidRDefault="008160EC">
      <w:pPr>
        <w:ind w:left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a4"/>
        <w:tblW w:w="9265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7195"/>
      </w:tblGrid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ID</w:t>
            </w:r>
          </w:p>
          <w:p w:rsidR="008160EC" w:rsidRPr="009B6BF8" w:rsidRDefault="008160E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  <w:p w:rsidR="008160EC" w:rsidRPr="009B6BF8" w:rsidRDefault="008160E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uản lý lịch sử đặt phòng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  <w:p w:rsidR="008160EC" w:rsidRPr="009B6BF8" w:rsidRDefault="008160E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à Nhân viên, tôi muốn xem lịch sử đặt phòng của khách hàng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Actor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hân viên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riority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High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Trigger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gười dùng chọn chức năng lịch sử đặt phòng 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Dữ liệu từ Check in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Thông tin về lịch sử đặt phòng của khách hàng được lưu vào hệ thống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Main flow</w:t>
            </w:r>
          </w:p>
        </w:tc>
        <w:tc>
          <w:tcPr>
            <w:tcW w:w="7195" w:type="dxa"/>
          </w:tcPr>
          <w:p w:rsidR="008160EC" w:rsidRPr="009B6BF8" w:rsidRDefault="002103D2">
            <w:pPr>
              <w:numPr>
                <w:ilvl w:val="0"/>
                <w:numId w:val="1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hân viên tìm kiếm lịch sử đặt phòng</w:t>
            </w:r>
          </w:p>
          <w:p w:rsidR="008160EC" w:rsidRPr="009B6BF8" w:rsidRDefault="002103D2">
            <w:pPr>
              <w:numPr>
                <w:ilvl w:val="0"/>
                <w:numId w:val="1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Hiển thị tất cả lịch sử đặt phòng</w:t>
            </w:r>
          </w:p>
          <w:p w:rsidR="008160EC" w:rsidRPr="009B6BF8" w:rsidRDefault="002103D2">
            <w:pPr>
              <w:numPr>
                <w:ilvl w:val="0"/>
                <w:numId w:val="1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Tìm kiếm lịch sử đặt phòng</w:t>
            </w:r>
          </w:p>
          <w:p w:rsidR="008160EC" w:rsidRPr="009B6BF8" w:rsidRDefault="002103D2">
            <w:pPr>
              <w:numPr>
                <w:ilvl w:val="0"/>
                <w:numId w:val="1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hập mã phòng</w:t>
            </w:r>
          </w:p>
          <w:p w:rsidR="008160EC" w:rsidRPr="009B6BF8" w:rsidRDefault="002103D2">
            <w:pPr>
              <w:numPr>
                <w:ilvl w:val="0"/>
                <w:numId w:val="1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Kiểm tra mã phòng</w:t>
            </w:r>
          </w:p>
          <w:p w:rsidR="008160EC" w:rsidRPr="009B6BF8" w:rsidRDefault="002103D2">
            <w:pPr>
              <w:numPr>
                <w:ilvl w:val="0"/>
                <w:numId w:val="1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hập thông tin khách hàng</w:t>
            </w:r>
          </w:p>
          <w:p w:rsidR="008160EC" w:rsidRPr="009B6BF8" w:rsidRDefault="002103D2">
            <w:pPr>
              <w:numPr>
                <w:ilvl w:val="0"/>
                <w:numId w:val="1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Kiểm tra thông tin khách hàng</w:t>
            </w:r>
          </w:p>
          <w:p w:rsidR="008160EC" w:rsidRPr="009B6BF8" w:rsidRDefault="002103D2">
            <w:pPr>
              <w:numPr>
                <w:ilvl w:val="0"/>
                <w:numId w:val="1"/>
              </w:num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Hiển thị đầy đủ thông tin đặt phòng của khách hàng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Alternative flow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Exception flow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5a. Nếu mã phòng không hợp lệ thì thông báo “Không hợp lệ” và kết thúc.</w:t>
            </w:r>
          </w:p>
          <w:p w:rsidR="008160EC" w:rsidRPr="009B6BF8" w:rsidRDefault="002103D2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7a. Nếu thông tin khách hàng không tồn tại thì thông báo “Không tồn tại” và kết thúc.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Business rule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160EC" w:rsidRPr="009B6BF8">
        <w:tc>
          <w:tcPr>
            <w:tcW w:w="2070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on-functional requirements</w:t>
            </w:r>
          </w:p>
        </w:tc>
        <w:tc>
          <w:tcPr>
            <w:tcW w:w="7195" w:type="dxa"/>
          </w:tcPr>
          <w:p w:rsidR="008160EC" w:rsidRPr="009B6BF8" w:rsidRDefault="002103D2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6BF8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:rsidR="008160EC" w:rsidRDefault="008160EC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:rsidR="00CB15A9" w:rsidRPr="00D175B9" w:rsidRDefault="00CB15A9">
      <w:pPr>
        <w:spacing w:after="160" w:line="259" w:lineRule="auto"/>
        <w:rPr>
          <w:rFonts w:ascii="Times New Roman" w:hAnsi="Times New Roman" w:cs="Times New Roman"/>
          <w:i/>
          <w:sz w:val="24"/>
          <w:szCs w:val="24"/>
          <w:u w:val="single"/>
          <w:lang w:val="vi-VN"/>
        </w:rPr>
      </w:pPr>
      <w:r w:rsidRPr="00D175B9">
        <w:rPr>
          <w:rFonts w:ascii="Times New Roman" w:hAnsi="Times New Roman" w:cs="Times New Roman"/>
          <w:i/>
          <w:sz w:val="24"/>
          <w:szCs w:val="24"/>
          <w:u w:val="single"/>
          <w:lang w:val="vi-VN"/>
        </w:rPr>
        <w:t xml:space="preserve">Sơ đồ hoạt động </w:t>
      </w:r>
      <w:r w:rsidR="00D175B9">
        <w:rPr>
          <w:rFonts w:ascii="Times New Roman" w:hAnsi="Times New Roman" w:cs="Times New Roman"/>
          <w:i/>
          <w:sz w:val="24"/>
          <w:szCs w:val="24"/>
          <w:u w:val="single"/>
          <w:lang w:val="vi-VN"/>
        </w:rPr>
        <w:t xml:space="preserve">: </w:t>
      </w:r>
    </w:p>
    <w:p w:rsidR="008160EC" w:rsidRPr="009B6BF8" w:rsidRDefault="002103D2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9B6BF8"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drawing>
          <wp:inline distT="114300" distB="114300" distL="114300" distR="114300">
            <wp:extent cx="5731200" cy="6350000"/>
            <wp:effectExtent l="0" t="0" r="0" b="0"/>
            <wp:docPr id="2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635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8160EC" w:rsidRPr="009B6BF8" w:rsidSect="00CB15A9">
      <w:headerReference w:type="default" r:id="rId20"/>
      <w:footerReference w:type="default" r:id="rId21"/>
      <w:pgSz w:w="11909" w:h="16834"/>
      <w:pgMar w:top="1440" w:right="1440" w:bottom="664" w:left="1440" w:header="720" w:footer="720" w:gutter="0"/>
      <w:pgBorders w:display="firstPage" w:offsetFrom="page">
        <w:top w:val="triple" w:sz="6" w:space="24" w:color="auto"/>
        <w:left w:val="triple" w:sz="6" w:space="24" w:color="auto"/>
        <w:bottom w:val="triple" w:sz="6" w:space="24" w:color="auto"/>
        <w:right w:val="triple" w:sz="6" w:space="24" w:color="auto"/>
      </w:pgBorders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63E3" w:rsidRDefault="003863E3" w:rsidP="009B06DD">
      <w:pPr>
        <w:spacing w:line="240" w:lineRule="auto"/>
      </w:pPr>
      <w:r>
        <w:separator/>
      </w:r>
    </w:p>
  </w:endnote>
  <w:endnote w:type="continuationSeparator" w:id="0">
    <w:p w:rsidR="003863E3" w:rsidRDefault="003863E3" w:rsidP="009B06D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77710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175B9" w:rsidRDefault="00D175B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243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9B06DD" w:rsidRDefault="009B06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63E3" w:rsidRDefault="003863E3" w:rsidP="009B06DD">
      <w:pPr>
        <w:spacing w:line="240" w:lineRule="auto"/>
      </w:pPr>
      <w:r>
        <w:separator/>
      </w:r>
    </w:p>
  </w:footnote>
  <w:footnote w:type="continuationSeparator" w:id="0">
    <w:p w:rsidR="003863E3" w:rsidRDefault="003863E3" w:rsidP="009B06D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06DD" w:rsidRDefault="00D175B9">
    <w:pPr>
      <w:pStyle w:val="Header"/>
      <w:rPr>
        <w:lang w:val="vi-VN"/>
      </w:rPr>
    </w:pPr>
    <w:r>
      <w:rPr>
        <w:lang w:val="vi-VN"/>
      </w:rPr>
      <w:t xml:space="preserve">Nhóm 47K212.04 </w:t>
    </w:r>
  </w:p>
  <w:p w:rsidR="00D175B9" w:rsidRPr="00D175B9" w:rsidRDefault="00D175B9">
    <w:pPr>
      <w:pStyle w:val="Header"/>
      <w:rPr>
        <w:lang w:val="vi-V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50D53"/>
    <w:multiLevelType w:val="multilevel"/>
    <w:tmpl w:val="DC727C7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4293D61"/>
    <w:multiLevelType w:val="multilevel"/>
    <w:tmpl w:val="CEEE3F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44E4A6F"/>
    <w:multiLevelType w:val="multilevel"/>
    <w:tmpl w:val="9AA2BFF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09EE0F21"/>
    <w:multiLevelType w:val="hybridMultilevel"/>
    <w:tmpl w:val="5F92D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276277"/>
    <w:multiLevelType w:val="multilevel"/>
    <w:tmpl w:val="74C29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0E9E7A9F"/>
    <w:multiLevelType w:val="multilevel"/>
    <w:tmpl w:val="F7F63D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03730BA"/>
    <w:multiLevelType w:val="multilevel"/>
    <w:tmpl w:val="02DE73F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478749CA"/>
    <w:multiLevelType w:val="multilevel"/>
    <w:tmpl w:val="19486812"/>
    <w:lvl w:ilvl="0">
      <w:start w:val="1"/>
      <w:numFmt w:val="decimal"/>
      <w:pStyle w:val="Style1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pStyle w:val="Style2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8" w15:restartNumberingAfterBreak="0">
    <w:nsid w:val="5EF93BC0"/>
    <w:multiLevelType w:val="multilevel"/>
    <w:tmpl w:val="08645B0A"/>
    <w:lvl w:ilvl="0">
      <w:start w:val="1"/>
      <w:numFmt w:val="bullet"/>
      <w:lvlText w:val="●"/>
      <w:lvlJc w:val="left"/>
      <w:pPr>
        <w:ind w:left="708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9" w15:restartNumberingAfterBreak="0">
    <w:nsid w:val="5F602ACB"/>
    <w:multiLevelType w:val="multilevel"/>
    <w:tmpl w:val="E1C8490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63C5E61"/>
    <w:multiLevelType w:val="multilevel"/>
    <w:tmpl w:val="E47891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74314F51"/>
    <w:multiLevelType w:val="multilevel"/>
    <w:tmpl w:val="3B1030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5E63A12"/>
    <w:multiLevelType w:val="multilevel"/>
    <w:tmpl w:val="FB1035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4"/>
  </w:num>
  <w:num w:numId="4">
    <w:abstractNumId w:val="9"/>
  </w:num>
  <w:num w:numId="5">
    <w:abstractNumId w:val="0"/>
  </w:num>
  <w:num w:numId="6">
    <w:abstractNumId w:val="6"/>
  </w:num>
  <w:num w:numId="7">
    <w:abstractNumId w:val="8"/>
  </w:num>
  <w:num w:numId="8">
    <w:abstractNumId w:val="12"/>
  </w:num>
  <w:num w:numId="9">
    <w:abstractNumId w:val="1"/>
  </w:num>
  <w:num w:numId="10">
    <w:abstractNumId w:val="11"/>
  </w:num>
  <w:num w:numId="11">
    <w:abstractNumId w:val="5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xNjc0ArIsDSxMLZV0lIJTi4sz8/NACgxrAemi1uIsAAAA"/>
  </w:docVars>
  <w:rsids>
    <w:rsidRoot w:val="008160EC"/>
    <w:rsid w:val="000A28F6"/>
    <w:rsid w:val="002103D2"/>
    <w:rsid w:val="003329D4"/>
    <w:rsid w:val="003863E3"/>
    <w:rsid w:val="007421E8"/>
    <w:rsid w:val="008160EC"/>
    <w:rsid w:val="009B06DD"/>
    <w:rsid w:val="009B6BF8"/>
    <w:rsid w:val="009D243F"/>
    <w:rsid w:val="00CB15A9"/>
    <w:rsid w:val="00D17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98BEAE"/>
  <w15:docId w15:val="{FEA95A53-0852-4A79-8572-F781DFA3E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vi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0" w:line="259" w:lineRule="auto"/>
      <w:ind w:left="720" w:hanging="360"/>
    </w:pPr>
    <w:rPr>
      <w:b/>
      <w:sz w:val="26"/>
      <w:szCs w:val="26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pPr>
      <w:spacing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link w:val="ListParagraphChar"/>
    <w:uiPriority w:val="34"/>
    <w:qFormat/>
    <w:rsid w:val="009B6BF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9B06DD"/>
    <w:pPr>
      <w:spacing w:line="240" w:lineRule="auto"/>
    </w:pPr>
    <w:rPr>
      <w:rFonts w:asciiTheme="minorHAnsi" w:eastAsiaTheme="minorEastAsia" w:hAnsiTheme="minorHAnsi" w:cstheme="minorBidi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B06DD"/>
    <w:rPr>
      <w:rFonts w:asciiTheme="minorHAnsi" w:eastAsiaTheme="minorEastAsia" w:hAnsiTheme="minorHAnsi" w:cstheme="minorBid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B06D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6DD"/>
  </w:style>
  <w:style w:type="paragraph" w:styleId="Footer">
    <w:name w:val="footer"/>
    <w:basedOn w:val="Normal"/>
    <w:link w:val="FooterChar"/>
    <w:uiPriority w:val="99"/>
    <w:unhideWhenUsed/>
    <w:rsid w:val="009B06D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6DD"/>
  </w:style>
  <w:style w:type="paragraph" w:customStyle="1" w:styleId="Style1">
    <w:name w:val="Style1"/>
    <w:basedOn w:val="Heading1"/>
    <w:next w:val="Heading1"/>
    <w:link w:val="Style1Char"/>
    <w:qFormat/>
    <w:rsid w:val="00D175B9"/>
    <w:pPr>
      <w:numPr>
        <w:numId w:val="13"/>
      </w:numPr>
      <w:spacing w:line="240" w:lineRule="auto"/>
      <w:ind w:left="360"/>
    </w:pPr>
    <w:rPr>
      <w:rFonts w:ascii="Times New Roman" w:hAnsi="Times New Roman" w:cs="Times New Roman"/>
      <w:b/>
      <w:color w:val="000000" w:themeColor="text1"/>
      <w:sz w:val="32"/>
      <w:szCs w:val="24"/>
      <w:lang w:val="vi-VN"/>
    </w:rPr>
  </w:style>
  <w:style w:type="paragraph" w:customStyle="1" w:styleId="Style2">
    <w:name w:val="Style2"/>
    <w:basedOn w:val="ListParagraph"/>
    <w:link w:val="Style2Char"/>
    <w:qFormat/>
    <w:rsid w:val="00D175B9"/>
    <w:pPr>
      <w:numPr>
        <w:ilvl w:val="1"/>
        <w:numId w:val="13"/>
      </w:numPr>
    </w:pPr>
    <w:rPr>
      <w:rFonts w:ascii="Times New Roman" w:hAnsi="Times New Roman" w:cs="Times New Roman"/>
      <w:b/>
      <w:i/>
      <w:sz w:val="28"/>
      <w:szCs w:val="24"/>
      <w:lang w:val="vi-VN"/>
    </w:rPr>
  </w:style>
  <w:style w:type="character" w:customStyle="1" w:styleId="Heading1Char">
    <w:name w:val="Heading 1 Char"/>
    <w:basedOn w:val="DefaultParagraphFont"/>
    <w:link w:val="Heading1"/>
    <w:rsid w:val="00D175B9"/>
    <w:rPr>
      <w:sz w:val="40"/>
      <w:szCs w:val="40"/>
    </w:rPr>
  </w:style>
  <w:style w:type="character" w:customStyle="1" w:styleId="Style1Char">
    <w:name w:val="Style1 Char"/>
    <w:basedOn w:val="Heading1Char"/>
    <w:link w:val="Style1"/>
    <w:rsid w:val="00D175B9"/>
    <w:rPr>
      <w:rFonts w:ascii="Times New Roman" w:hAnsi="Times New Roman" w:cs="Times New Roman"/>
      <w:b/>
      <w:color w:val="000000" w:themeColor="text1"/>
      <w:sz w:val="32"/>
      <w:szCs w:val="24"/>
      <w:lang w:val="vi-V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175B9"/>
  </w:style>
  <w:style w:type="character" w:customStyle="1" w:styleId="Style2Char">
    <w:name w:val="Style2 Char"/>
    <w:basedOn w:val="ListParagraphChar"/>
    <w:link w:val="Style2"/>
    <w:rsid w:val="00D175B9"/>
    <w:rPr>
      <w:rFonts w:ascii="Times New Roman" w:hAnsi="Times New Roman" w:cs="Times New Roman"/>
      <w:b/>
      <w:i/>
      <w:sz w:val="28"/>
      <w:szCs w:val="24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Lớp 47K21.2 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1571CEE-993B-48D8-9AAA-EFA05C948D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721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hóm 47K212.04</dc:creator>
  <cp:lastModifiedBy>NCT</cp:lastModifiedBy>
  <cp:revision>3</cp:revision>
  <dcterms:created xsi:type="dcterms:W3CDTF">2023-04-08T13:47:00Z</dcterms:created>
  <dcterms:modified xsi:type="dcterms:W3CDTF">2023-04-08T14:23:00Z</dcterms:modified>
</cp:coreProperties>
</file>